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2F009" w14:textId="77777777" w:rsidR="00F074D6" w:rsidRPr="00F074D6" w:rsidRDefault="00F074D6" w:rsidP="00FF5E4C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>You should submit</w:t>
      </w:r>
      <w:r w:rsidR="00BB03D1" w:rsidRPr="0093514A">
        <w:rPr>
          <w:rFonts w:eastAsia="Calibri" w:cstheme="minorHAnsi"/>
          <w:lang w:val="en-US"/>
        </w:rPr>
        <w:t xml:space="preserve"> </w:t>
      </w:r>
      <w:r w:rsidR="00E93038" w:rsidRPr="00E93038">
        <w:rPr>
          <w:rFonts w:eastAsia="Calibri" w:cstheme="minorHAnsi"/>
          <w:highlight w:val="yellow"/>
          <w:lang w:val="en-US"/>
        </w:rPr>
        <w:t>report</w:t>
      </w:r>
      <w:r w:rsidR="00E93038">
        <w:rPr>
          <w:rFonts w:eastAsia="Calibri" w:cstheme="minorHAnsi"/>
          <w:lang w:val="en-US"/>
        </w:rPr>
        <w:t xml:space="preserve">, </w:t>
      </w:r>
      <w:r w:rsidR="00E93038" w:rsidRPr="00E93038">
        <w:rPr>
          <w:rFonts w:eastAsia="Calibri" w:cstheme="minorHAnsi"/>
          <w:highlight w:val="yellow"/>
          <w:lang w:val="en-US"/>
        </w:rPr>
        <w:t>exported database</w:t>
      </w:r>
      <w:r w:rsidR="00DF1CE8">
        <w:rPr>
          <w:rFonts w:eastAsia="Calibri" w:cstheme="minorHAnsi"/>
          <w:highlight w:val="yellow"/>
          <w:lang w:val="en-US"/>
        </w:rPr>
        <w:t xml:space="preserve"> script</w:t>
      </w:r>
      <w:r w:rsidR="00E93038" w:rsidRPr="00E93038">
        <w:rPr>
          <w:rFonts w:eastAsia="Calibri" w:cstheme="minorHAnsi"/>
          <w:highlight w:val="yellow"/>
          <w:lang w:val="en-US"/>
        </w:rPr>
        <w:t>(.</w:t>
      </w:r>
      <w:proofErr w:type="spellStart"/>
      <w:r w:rsidR="00E93038" w:rsidRPr="00E93038">
        <w:rPr>
          <w:rFonts w:eastAsia="Calibri" w:cstheme="minorHAnsi"/>
          <w:highlight w:val="yellow"/>
          <w:lang w:val="en-US"/>
        </w:rPr>
        <w:t>sql</w:t>
      </w:r>
      <w:proofErr w:type="spellEnd"/>
      <w:r w:rsidR="00E93038" w:rsidRPr="00E93038">
        <w:rPr>
          <w:rFonts w:eastAsia="Calibri" w:cstheme="minorHAnsi"/>
          <w:highlight w:val="yellow"/>
          <w:lang w:val="en-US"/>
        </w:rPr>
        <w:t>)</w:t>
      </w:r>
      <w:r w:rsidR="00E93038">
        <w:rPr>
          <w:rFonts w:eastAsia="Calibri" w:cstheme="minorHAnsi"/>
          <w:lang w:val="en-US"/>
        </w:rPr>
        <w:t xml:space="preserve"> and </w:t>
      </w:r>
      <w:r w:rsidR="00DF1CE8" w:rsidRPr="00DF1CE8">
        <w:rPr>
          <w:rFonts w:eastAsia="Calibri" w:cstheme="minorHAnsi"/>
          <w:highlight w:val="yellow"/>
          <w:lang w:val="en-US"/>
        </w:rPr>
        <w:t xml:space="preserve">your </w:t>
      </w:r>
      <w:r w:rsidR="00E93038" w:rsidRPr="00DF1CE8">
        <w:rPr>
          <w:rFonts w:eastAsia="Calibri" w:cstheme="minorHAnsi"/>
          <w:highlight w:val="yellow"/>
          <w:lang w:val="en-US"/>
        </w:rPr>
        <w:t>queries</w:t>
      </w:r>
      <w:r w:rsidR="00E93038" w:rsidRPr="00E93038">
        <w:rPr>
          <w:rFonts w:eastAsia="Calibri" w:cstheme="minorHAnsi"/>
          <w:highlight w:val="yellow"/>
          <w:lang w:val="en-US"/>
        </w:rPr>
        <w:t>(.</w:t>
      </w:r>
      <w:proofErr w:type="spellStart"/>
      <w:r w:rsidR="00E93038" w:rsidRPr="00E93038">
        <w:rPr>
          <w:rFonts w:eastAsia="Calibri" w:cstheme="minorHAnsi"/>
          <w:highlight w:val="yellow"/>
          <w:lang w:val="en-US"/>
        </w:rPr>
        <w:t>sql</w:t>
      </w:r>
      <w:proofErr w:type="spellEnd"/>
      <w:r w:rsidR="00E93038" w:rsidRPr="00E93038">
        <w:rPr>
          <w:rFonts w:eastAsia="Calibri" w:cstheme="minorHAnsi"/>
          <w:highlight w:val="yellow"/>
          <w:lang w:val="en-US"/>
        </w:rPr>
        <w:t>)</w:t>
      </w:r>
      <w:r w:rsidR="00F06489">
        <w:rPr>
          <w:rFonts w:eastAsia="Calibri" w:cstheme="minorHAnsi"/>
          <w:lang w:val="en-US"/>
        </w:rPr>
        <w:t xml:space="preserve"> in zipped folder</w:t>
      </w:r>
      <w:r w:rsidR="00BB03D1" w:rsidRPr="0093514A">
        <w:rPr>
          <w:rFonts w:eastAsia="Calibri" w:cstheme="minorHAnsi"/>
          <w:lang w:val="en-US"/>
        </w:rPr>
        <w:t xml:space="preserve">. Named the </w:t>
      </w:r>
      <w:r w:rsidR="004A5DAD" w:rsidRPr="0093514A">
        <w:rPr>
          <w:rFonts w:eastAsia="Calibri" w:cstheme="minorHAnsi"/>
          <w:lang w:val="en-US"/>
        </w:rPr>
        <w:t>folder</w:t>
      </w:r>
      <w:r w:rsidRPr="00F074D6">
        <w:rPr>
          <w:rFonts w:eastAsia="Calibri" w:cstheme="minorHAnsi"/>
          <w:lang w:val="en-US"/>
        </w:rPr>
        <w:t xml:space="preserve"> as </w:t>
      </w:r>
      <w:r w:rsidRPr="00F074D6">
        <w:rPr>
          <w:rFonts w:eastAsia="Calibri" w:cstheme="minorHAnsi"/>
          <w:b/>
          <w:i/>
          <w:lang w:val="en-US"/>
        </w:rPr>
        <w:t>studentNo</w:t>
      </w:r>
      <w:r w:rsidRPr="0093514A">
        <w:rPr>
          <w:rFonts w:eastAsia="Calibri" w:cstheme="minorHAnsi"/>
          <w:b/>
          <w:i/>
          <w:lang w:val="en-US"/>
        </w:rPr>
        <w:t xml:space="preserve">1_ </w:t>
      </w:r>
      <w:r w:rsidRPr="00F074D6">
        <w:rPr>
          <w:rFonts w:eastAsia="Calibri" w:cstheme="minorHAnsi"/>
          <w:b/>
          <w:i/>
          <w:lang w:val="en-US"/>
        </w:rPr>
        <w:t>studentNo</w:t>
      </w:r>
      <w:r w:rsidRPr="0093514A">
        <w:rPr>
          <w:rFonts w:eastAsia="Calibri" w:cstheme="minorHAnsi"/>
          <w:b/>
          <w:i/>
          <w:lang w:val="en-US"/>
        </w:rPr>
        <w:t xml:space="preserve">2_ </w:t>
      </w:r>
      <w:r w:rsidRPr="00F074D6">
        <w:rPr>
          <w:rFonts w:eastAsia="Calibri" w:cstheme="minorHAnsi"/>
          <w:b/>
          <w:i/>
          <w:lang w:val="en-US"/>
        </w:rPr>
        <w:t>studentNo</w:t>
      </w:r>
      <w:r w:rsidR="00F0793B">
        <w:rPr>
          <w:rFonts w:eastAsia="Calibri" w:cstheme="minorHAnsi"/>
          <w:b/>
          <w:i/>
          <w:lang w:val="en-US"/>
        </w:rPr>
        <w:t>3_Part2</w:t>
      </w:r>
      <w:r w:rsidRPr="00F074D6">
        <w:rPr>
          <w:rFonts w:eastAsia="Calibri" w:cstheme="minorHAnsi"/>
          <w:lang w:val="en-US"/>
        </w:rPr>
        <w:t>.</w:t>
      </w:r>
      <w:r w:rsidR="00BB03D1" w:rsidRPr="0093514A">
        <w:rPr>
          <w:rFonts w:eastAsia="Calibri" w:cstheme="minorHAnsi"/>
          <w:lang w:val="en-US"/>
        </w:rPr>
        <w:t xml:space="preserve"> </w:t>
      </w:r>
    </w:p>
    <w:p w14:paraId="01EF3A0D" w14:textId="77777777" w:rsidR="00F074D6" w:rsidRPr="0093514A" w:rsidRDefault="00F074D6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b/>
          <w:lang w:val="en-US"/>
        </w:rPr>
        <w:t xml:space="preserve">Indicate all project </w:t>
      </w:r>
      <w:proofErr w:type="spellStart"/>
      <w:r w:rsidRPr="00F074D6">
        <w:rPr>
          <w:rFonts w:eastAsia="Calibri" w:cstheme="minorHAnsi"/>
          <w:b/>
          <w:lang w:val="en-US"/>
        </w:rPr>
        <w:t>members’s</w:t>
      </w:r>
      <w:proofErr w:type="spellEnd"/>
      <w:r w:rsidRPr="00F074D6">
        <w:rPr>
          <w:rFonts w:eastAsia="Calibri" w:cstheme="minorHAnsi"/>
          <w:b/>
          <w:lang w:val="en-US"/>
        </w:rPr>
        <w:t xml:space="preserve"> student No- Name surname.</w:t>
      </w:r>
      <w:r w:rsidRPr="00F074D6">
        <w:rPr>
          <w:rFonts w:eastAsia="Calibri" w:cstheme="minorHAnsi"/>
          <w:lang w:val="en-US"/>
        </w:rPr>
        <w:t xml:space="preserve"> </w:t>
      </w:r>
      <w:r w:rsidR="00632CD7">
        <w:rPr>
          <w:rFonts w:eastAsia="Calibri" w:cstheme="minorHAnsi"/>
          <w:lang w:val="en-US"/>
        </w:rPr>
        <w:t xml:space="preserve"> One “project part2</w:t>
      </w:r>
      <w:r w:rsidR="00BB03D1" w:rsidRPr="0093514A">
        <w:rPr>
          <w:rFonts w:eastAsia="Calibri" w:cstheme="minorHAnsi"/>
          <w:lang w:val="en-US"/>
        </w:rPr>
        <w:t xml:space="preserve"> submission” from each </w:t>
      </w:r>
      <w:proofErr w:type="spellStart"/>
      <w:r w:rsidR="00BB03D1" w:rsidRPr="0093514A">
        <w:rPr>
          <w:rFonts w:eastAsia="Calibri" w:cstheme="minorHAnsi"/>
          <w:lang w:val="en-US"/>
        </w:rPr>
        <w:t>grup</w:t>
      </w:r>
      <w:proofErr w:type="spellEnd"/>
      <w:r w:rsidR="00BB03D1" w:rsidRPr="0093514A">
        <w:rPr>
          <w:rFonts w:eastAsia="Calibri" w:cstheme="minorHAnsi"/>
          <w:lang w:val="en-US"/>
        </w:rPr>
        <w:t xml:space="preserve"> will be enough. There is no need to</w:t>
      </w:r>
      <w:r w:rsidR="00FF5E4C" w:rsidRPr="0093514A">
        <w:rPr>
          <w:rFonts w:eastAsia="Calibri" w:cstheme="minorHAnsi"/>
          <w:lang w:val="en-US"/>
        </w:rPr>
        <w:t xml:space="preserve"> make submission for</w:t>
      </w:r>
      <w:r w:rsidR="00BB03D1" w:rsidRPr="0093514A">
        <w:rPr>
          <w:rFonts w:eastAsia="Calibri" w:cstheme="minorHAnsi"/>
          <w:lang w:val="en-US"/>
        </w:rPr>
        <w:t xml:space="preserve"> each member.</w:t>
      </w:r>
    </w:p>
    <w:p w14:paraId="5192C1B7" w14:textId="77777777" w:rsidR="00FF5E4C" w:rsidRPr="0093514A" w:rsidRDefault="00FF5E4C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93514A">
        <w:rPr>
          <w:rFonts w:eastAsia="Calibri" w:cstheme="minorHAnsi"/>
          <w:lang w:val="en-US"/>
        </w:rPr>
        <w:t>Your database should consist of at least 5 tables.</w:t>
      </w:r>
    </w:p>
    <w:p w14:paraId="061E5DC8" w14:textId="77777777" w:rsidR="00F074D6" w:rsidRPr="0093514A" w:rsidRDefault="00F074D6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 xml:space="preserve">Copy </w:t>
      </w:r>
      <w:proofErr w:type="spellStart"/>
      <w:r w:rsidRPr="00F074D6">
        <w:rPr>
          <w:rFonts w:eastAsia="Calibri" w:cstheme="minorHAnsi"/>
          <w:lang w:val="en-US"/>
        </w:rPr>
        <w:t>homework</w:t>
      </w:r>
      <w:r w:rsidR="00FF5E4C" w:rsidRPr="0093514A">
        <w:rPr>
          <w:rFonts w:eastAsia="Calibri" w:cstheme="minorHAnsi"/>
          <w:lang w:val="en-US"/>
        </w:rPr>
        <w:t>s</w:t>
      </w:r>
      <w:proofErr w:type="spellEnd"/>
      <w:r w:rsidRPr="00F074D6">
        <w:rPr>
          <w:rFonts w:eastAsia="Calibri" w:cstheme="minorHAnsi"/>
          <w:lang w:val="en-US"/>
        </w:rPr>
        <w:t xml:space="preserve"> will be evaluated as 0.</w:t>
      </w:r>
    </w:p>
    <w:p w14:paraId="56007308" w14:textId="77777777" w:rsidR="00FF5E4C" w:rsidRPr="00F074D6" w:rsidRDefault="00FF5E4C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>Late submissions are not allowed.</w:t>
      </w:r>
    </w:p>
    <w:p w14:paraId="6A49EEA4" w14:textId="77777777" w:rsidR="00F074D6" w:rsidRPr="0093514A" w:rsidRDefault="00F074D6" w:rsidP="0080215F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 xml:space="preserve">Use Google Classroom for your questions. </w:t>
      </w:r>
    </w:p>
    <w:p w14:paraId="315509A2" w14:textId="77777777" w:rsidR="00C10E25" w:rsidRDefault="00C10E25" w:rsidP="0080215F">
      <w:pPr>
        <w:rPr>
          <w:b/>
          <w:lang w:val="en-GB"/>
        </w:rPr>
      </w:pPr>
      <w:r>
        <w:rPr>
          <w:b/>
          <w:lang w:val="en-GB"/>
        </w:rPr>
        <w:t>Group members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42"/>
        <w:gridCol w:w="2476"/>
        <w:gridCol w:w="2372"/>
        <w:gridCol w:w="2198"/>
      </w:tblGrid>
      <w:tr w:rsidR="007E0D4B" w14:paraId="59685D59" w14:textId="77777777" w:rsidTr="007E0D4B">
        <w:tc>
          <w:tcPr>
            <w:tcW w:w="2242" w:type="dxa"/>
          </w:tcPr>
          <w:p w14:paraId="265F4F97" w14:textId="77777777"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Group No</w:t>
            </w:r>
          </w:p>
        </w:tc>
        <w:tc>
          <w:tcPr>
            <w:tcW w:w="2476" w:type="dxa"/>
          </w:tcPr>
          <w:p w14:paraId="317D0F20" w14:textId="77777777"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Student ID</w:t>
            </w:r>
          </w:p>
        </w:tc>
        <w:tc>
          <w:tcPr>
            <w:tcW w:w="2372" w:type="dxa"/>
          </w:tcPr>
          <w:p w14:paraId="25BA0C1A" w14:textId="77777777"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Name</w:t>
            </w:r>
          </w:p>
        </w:tc>
        <w:tc>
          <w:tcPr>
            <w:tcW w:w="2198" w:type="dxa"/>
          </w:tcPr>
          <w:p w14:paraId="6D6F143D" w14:textId="77777777"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Project Topic</w:t>
            </w:r>
          </w:p>
        </w:tc>
      </w:tr>
      <w:tr w:rsidR="007E0D4B" w14:paraId="492953BA" w14:textId="77777777" w:rsidTr="007E0D4B">
        <w:tc>
          <w:tcPr>
            <w:tcW w:w="2242" w:type="dxa"/>
            <w:vMerge w:val="restart"/>
          </w:tcPr>
          <w:p w14:paraId="13D1FC79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476" w:type="dxa"/>
          </w:tcPr>
          <w:p w14:paraId="79CF58F6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372" w:type="dxa"/>
          </w:tcPr>
          <w:p w14:paraId="2294DF9D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198" w:type="dxa"/>
            <w:vMerge w:val="restart"/>
          </w:tcPr>
          <w:p w14:paraId="44534275" w14:textId="77777777" w:rsidR="007E0D4B" w:rsidRDefault="007E0D4B" w:rsidP="0080215F">
            <w:pPr>
              <w:rPr>
                <w:b/>
                <w:lang w:val="en-GB"/>
              </w:rPr>
            </w:pPr>
          </w:p>
        </w:tc>
      </w:tr>
      <w:tr w:rsidR="007E0D4B" w14:paraId="0E57043C" w14:textId="77777777" w:rsidTr="007E0D4B">
        <w:tc>
          <w:tcPr>
            <w:tcW w:w="2242" w:type="dxa"/>
            <w:vMerge/>
          </w:tcPr>
          <w:p w14:paraId="517DDC83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476" w:type="dxa"/>
          </w:tcPr>
          <w:p w14:paraId="6481748A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372" w:type="dxa"/>
          </w:tcPr>
          <w:p w14:paraId="5560C200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198" w:type="dxa"/>
            <w:vMerge/>
          </w:tcPr>
          <w:p w14:paraId="7BFF5B1B" w14:textId="77777777" w:rsidR="007E0D4B" w:rsidRDefault="007E0D4B" w:rsidP="0080215F">
            <w:pPr>
              <w:rPr>
                <w:b/>
                <w:lang w:val="en-GB"/>
              </w:rPr>
            </w:pPr>
          </w:p>
        </w:tc>
      </w:tr>
      <w:tr w:rsidR="007E0D4B" w14:paraId="48118E98" w14:textId="77777777" w:rsidTr="007E0D4B">
        <w:tc>
          <w:tcPr>
            <w:tcW w:w="2242" w:type="dxa"/>
            <w:vMerge/>
          </w:tcPr>
          <w:p w14:paraId="3B4A3B27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476" w:type="dxa"/>
          </w:tcPr>
          <w:p w14:paraId="29CC1A57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372" w:type="dxa"/>
          </w:tcPr>
          <w:p w14:paraId="161B46E9" w14:textId="77777777"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198" w:type="dxa"/>
            <w:vMerge/>
          </w:tcPr>
          <w:p w14:paraId="2F7C212D" w14:textId="77777777" w:rsidR="007E0D4B" w:rsidRDefault="007E0D4B" w:rsidP="0080215F">
            <w:pPr>
              <w:rPr>
                <w:b/>
                <w:lang w:val="en-GB"/>
              </w:rPr>
            </w:pPr>
          </w:p>
        </w:tc>
      </w:tr>
    </w:tbl>
    <w:p w14:paraId="64982F7D" w14:textId="77777777" w:rsidR="00271A4D" w:rsidRDefault="00271A4D" w:rsidP="00271A4D">
      <w:pPr>
        <w:ind w:left="502"/>
        <w:rPr>
          <w:rFonts w:cs="Thorndale for VST"/>
          <w:b/>
          <w:lang w:val="en-GB"/>
        </w:rPr>
      </w:pPr>
    </w:p>
    <w:p w14:paraId="3D62B92F" w14:textId="77777777" w:rsidR="00271A4D" w:rsidRDefault="00271A4D" w:rsidP="00271A4D">
      <w:pPr>
        <w:rPr>
          <w:rFonts w:cs="Thorndale for VST"/>
          <w:b/>
          <w:lang w:val="en-GB"/>
        </w:rPr>
      </w:pPr>
      <w:r w:rsidRPr="00271A4D">
        <w:rPr>
          <w:rFonts w:cs="Thorndale for VST"/>
          <w:b/>
          <w:highlight w:val="yellow"/>
          <w:lang w:val="en-GB"/>
        </w:rPr>
        <w:t>Your report</w:t>
      </w:r>
      <w:r>
        <w:rPr>
          <w:rFonts w:cs="Thorndale for VST"/>
          <w:b/>
          <w:lang w:val="en-GB"/>
        </w:rPr>
        <w:t xml:space="preserve"> should consist of explanation of query, </w:t>
      </w:r>
      <w:proofErr w:type="spellStart"/>
      <w:r>
        <w:rPr>
          <w:rFonts w:cs="Thorndale for VST"/>
          <w:b/>
          <w:lang w:val="en-GB"/>
        </w:rPr>
        <w:t>sql</w:t>
      </w:r>
      <w:proofErr w:type="spellEnd"/>
      <w:r>
        <w:rPr>
          <w:rFonts w:cs="Thorndale for VST"/>
          <w:b/>
          <w:lang w:val="en-GB"/>
        </w:rPr>
        <w:t xml:space="preserve"> code and screenshot of query’s output for each query. An example is given below:</w:t>
      </w:r>
    </w:p>
    <w:p w14:paraId="0F6713B3" w14:textId="77777777" w:rsidR="00271A4D" w:rsidRDefault="00271A4D" w:rsidP="00271A4D">
      <w:pPr>
        <w:rPr>
          <w:rFonts w:cs="Thorndale for VST"/>
          <w:b/>
          <w:color w:val="FF0000"/>
          <w:lang w:val="en-GB"/>
        </w:rPr>
      </w:pPr>
      <w:r w:rsidRPr="00407E9C">
        <w:rPr>
          <w:rFonts w:cs="Thorndale for VST"/>
          <w:b/>
          <w:color w:val="FF0000"/>
          <w:lang w:val="en-GB"/>
        </w:rPr>
        <w:t>explanation of query:</w:t>
      </w:r>
    </w:p>
    <w:p w14:paraId="006B626B" w14:textId="77777777" w:rsidR="00271A4D" w:rsidRDefault="00271A4D" w:rsidP="00271A4D">
      <w:pPr>
        <w:rPr>
          <w:rFonts w:cs="Thorndale for VST"/>
          <w:lang w:val="en-GB"/>
        </w:rPr>
      </w:pPr>
      <w:r w:rsidRPr="00753E41">
        <w:rPr>
          <w:rFonts w:cs="Thorndale for VST"/>
          <w:lang w:val="en-GB"/>
        </w:rPr>
        <w:t>Retrieve the birth date and address of</w:t>
      </w:r>
      <w:r>
        <w:rPr>
          <w:rFonts w:cs="Thorndale for VST"/>
          <w:lang w:val="en-GB"/>
        </w:rPr>
        <w:t xml:space="preserve"> the employee(s) whose name is ‘</w:t>
      </w:r>
      <w:r w:rsidRPr="00753E41">
        <w:rPr>
          <w:rFonts w:cs="Thorndale for VST"/>
          <w:lang w:val="en-GB"/>
        </w:rPr>
        <w:t>John B. Smith</w:t>
      </w:r>
      <w:r>
        <w:rPr>
          <w:rFonts w:cs="Thorndale for VST"/>
          <w:lang w:val="en-GB"/>
        </w:rPr>
        <w:t>’</w:t>
      </w:r>
    </w:p>
    <w:p w14:paraId="32AB52AD" w14:textId="77777777" w:rsidR="00271A4D" w:rsidRPr="00271A4D" w:rsidRDefault="00271A4D" w:rsidP="00271A4D">
      <w:pPr>
        <w:rPr>
          <w:rFonts w:cs="Thorndale for VST"/>
          <w:lang w:val="en-GB"/>
        </w:rPr>
      </w:pPr>
      <w:proofErr w:type="spellStart"/>
      <w:r w:rsidRPr="00407E9C">
        <w:rPr>
          <w:rFonts w:cs="Thorndale for VST"/>
          <w:b/>
          <w:color w:val="FF0000"/>
          <w:lang w:val="en-GB"/>
        </w:rPr>
        <w:t>sql</w:t>
      </w:r>
      <w:proofErr w:type="spellEnd"/>
      <w:r w:rsidRPr="00407E9C">
        <w:rPr>
          <w:rFonts w:cs="Thorndale for VST"/>
          <w:b/>
          <w:color w:val="FF0000"/>
          <w:lang w:val="en-GB"/>
        </w:rPr>
        <w:t xml:space="preserve"> code:</w:t>
      </w:r>
    </w:p>
    <w:p w14:paraId="718F8C57" w14:textId="77777777" w:rsidR="00271A4D" w:rsidRPr="00753E41" w:rsidRDefault="00271A4D" w:rsidP="00271A4D">
      <w:pPr>
        <w:spacing w:after="0" w:line="240" w:lineRule="auto"/>
        <w:rPr>
          <w:rFonts w:cs="Thorndale for VST"/>
          <w:lang w:val="en-GB"/>
        </w:rPr>
      </w:pPr>
      <w:r w:rsidRPr="00753E41">
        <w:rPr>
          <w:rFonts w:cs="Thorndale for VST"/>
          <w:lang w:val="en-GB"/>
        </w:rPr>
        <w:t xml:space="preserve">SELECT </w:t>
      </w:r>
      <w:proofErr w:type="spellStart"/>
      <w:r w:rsidRPr="00753E41">
        <w:rPr>
          <w:rFonts w:cs="Thorndale for VST"/>
          <w:lang w:val="en-GB"/>
        </w:rPr>
        <w:t>Bdate</w:t>
      </w:r>
      <w:proofErr w:type="spellEnd"/>
      <w:r w:rsidRPr="00753E41">
        <w:rPr>
          <w:rFonts w:cs="Thorndale for VST"/>
          <w:lang w:val="en-GB"/>
        </w:rPr>
        <w:t xml:space="preserve"> AS "Birth Date", Address AS "Employee's Address"</w:t>
      </w:r>
    </w:p>
    <w:p w14:paraId="2B07D49D" w14:textId="77777777" w:rsidR="00271A4D" w:rsidRPr="00753E41" w:rsidRDefault="00271A4D" w:rsidP="00271A4D">
      <w:pPr>
        <w:spacing w:after="0" w:line="240" w:lineRule="auto"/>
        <w:rPr>
          <w:rFonts w:cs="Thorndale for VST"/>
          <w:lang w:val="en-GB"/>
        </w:rPr>
      </w:pPr>
      <w:r w:rsidRPr="00753E41">
        <w:rPr>
          <w:rFonts w:cs="Thorndale for VST"/>
          <w:lang w:val="en-GB"/>
        </w:rPr>
        <w:t>FROM employee</w:t>
      </w:r>
    </w:p>
    <w:p w14:paraId="66745596" w14:textId="77777777" w:rsidR="00271A4D" w:rsidRDefault="00271A4D" w:rsidP="00271A4D">
      <w:pPr>
        <w:spacing w:after="0" w:line="240" w:lineRule="auto"/>
        <w:rPr>
          <w:rFonts w:cs="Thorndale for VST"/>
          <w:lang w:val="en-GB"/>
        </w:rPr>
      </w:pPr>
      <w:r w:rsidRPr="00753E41">
        <w:rPr>
          <w:rFonts w:cs="Thorndale for VST"/>
          <w:lang w:val="en-GB"/>
        </w:rPr>
        <w:t xml:space="preserve">WHERE </w:t>
      </w:r>
      <w:proofErr w:type="spellStart"/>
      <w:r w:rsidRPr="00753E41">
        <w:rPr>
          <w:rFonts w:cs="Thorndale for VST"/>
          <w:lang w:val="en-GB"/>
        </w:rPr>
        <w:t>Fname</w:t>
      </w:r>
      <w:proofErr w:type="spellEnd"/>
      <w:r w:rsidRPr="00753E41">
        <w:rPr>
          <w:rFonts w:cs="Thorndale for VST"/>
          <w:lang w:val="en-GB"/>
        </w:rPr>
        <w:t xml:space="preserve">="John" AND </w:t>
      </w:r>
      <w:proofErr w:type="spellStart"/>
      <w:r w:rsidRPr="00753E41">
        <w:rPr>
          <w:rFonts w:cs="Thorndale for VST"/>
          <w:lang w:val="en-GB"/>
        </w:rPr>
        <w:t>Minit</w:t>
      </w:r>
      <w:proofErr w:type="spellEnd"/>
      <w:r w:rsidRPr="00753E41">
        <w:rPr>
          <w:rFonts w:cs="Thorndale for VST"/>
          <w:lang w:val="en-GB"/>
        </w:rPr>
        <w:t xml:space="preserve">="B" AND </w:t>
      </w:r>
      <w:proofErr w:type="spellStart"/>
      <w:r w:rsidRPr="00753E41">
        <w:rPr>
          <w:rFonts w:cs="Thorndale for VST"/>
          <w:lang w:val="en-GB"/>
        </w:rPr>
        <w:t>Lname</w:t>
      </w:r>
      <w:proofErr w:type="spellEnd"/>
      <w:r w:rsidRPr="00753E41">
        <w:rPr>
          <w:rFonts w:cs="Thorndale for VST"/>
          <w:lang w:val="en-GB"/>
        </w:rPr>
        <w:t>="Smith";</w:t>
      </w:r>
    </w:p>
    <w:p w14:paraId="1804516F" w14:textId="77777777" w:rsidR="00271A4D" w:rsidRPr="00271A4D" w:rsidRDefault="00271A4D" w:rsidP="00271A4D">
      <w:pPr>
        <w:spacing w:after="0" w:line="240" w:lineRule="auto"/>
        <w:rPr>
          <w:rFonts w:cs="Thorndale for VST"/>
          <w:lang w:val="en-GB"/>
        </w:rPr>
      </w:pPr>
    </w:p>
    <w:p w14:paraId="78B4BF0D" w14:textId="77777777" w:rsidR="00271A4D" w:rsidRDefault="00271A4D" w:rsidP="00271A4D">
      <w:pPr>
        <w:rPr>
          <w:rFonts w:cs="Thorndale for VST"/>
          <w:b/>
          <w:color w:val="FF0000"/>
          <w:lang w:val="en-GB"/>
        </w:rPr>
      </w:pPr>
      <w:r w:rsidRPr="00407E9C">
        <w:rPr>
          <w:rFonts w:cs="Thorndale for VST"/>
          <w:b/>
          <w:color w:val="FF0000"/>
          <w:lang w:val="en-GB"/>
        </w:rPr>
        <w:t>screenshot of query’s output:</w:t>
      </w:r>
    </w:p>
    <w:p w14:paraId="49124A9C" w14:textId="77777777" w:rsidR="00271A4D" w:rsidRPr="00271A4D" w:rsidRDefault="00271A4D">
      <w:pPr>
        <w:rPr>
          <w:rFonts w:cs="Thorndale for VST"/>
          <w:b/>
          <w:color w:val="FF0000"/>
          <w:lang w:val="en-GB"/>
        </w:rPr>
      </w:pPr>
      <w:r>
        <w:rPr>
          <w:noProof/>
          <w:lang w:val="en-US"/>
        </w:rPr>
        <w:drawing>
          <wp:inline distT="0" distB="0" distL="0" distR="0" wp14:anchorId="1FA39A42" wp14:editId="6261A493">
            <wp:extent cx="2743200" cy="521658"/>
            <wp:effectExtent l="19050" t="19050" r="19050" b="1206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81843" cy="529007"/>
                    </a:xfrm>
                    <a:prstGeom prst="rect">
                      <a:avLst/>
                    </a:prstGeom>
                    <a:ln>
                      <a:solidFill>
                        <a:srgbClr val="4F81BD"/>
                      </a:solidFill>
                    </a:ln>
                  </pic:spPr>
                </pic:pic>
              </a:graphicData>
            </a:graphic>
          </wp:inline>
        </w:drawing>
      </w:r>
    </w:p>
    <w:p w14:paraId="5DC52A4C" w14:textId="77777777" w:rsidR="009E6F02" w:rsidRDefault="00D11E07">
      <w:pPr>
        <w:rPr>
          <w:rFonts w:cs="Thorndale for VST"/>
          <w:b/>
          <w:lang w:val="en-GB"/>
        </w:rPr>
      </w:pPr>
      <w:r>
        <w:rPr>
          <w:rFonts w:cs="Thorndale for VST"/>
          <w:b/>
          <w:lang w:val="en-GB"/>
        </w:rPr>
        <w:t>While working on Part2, use your database design that you explained in Part1.  You may use any Relational Database Management Server (</w:t>
      </w:r>
      <w:proofErr w:type="spellStart"/>
      <w:r>
        <w:rPr>
          <w:rFonts w:cs="Thorndale for VST"/>
          <w:b/>
          <w:lang w:val="en-GB"/>
        </w:rPr>
        <w:t>Mysql</w:t>
      </w:r>
      <w:proofErr w:type="spellEnd"/>
      <w:r>
        <w:rPr>
          <w:rFonts w:cs="Thorndale for VST"/>
          <w:b/>
          <w:lang w:val="en-GB"/>
        </w:rPr>
        <w:t xml:space="preserve">, Ms </w:t>
      </w:r>
      <w:proofErr w:type="spellStart"/>
      <w:r>
        <w:rPr>
          <w:rFonts w:cs="Thorndale for VST"/>
          <w:b/>
          <w:lang w:val="en-GB"/>
        </w:rPr>
        <w:t>sql</w:t>
      </w:r>
      <w:proofErr w:type="spellEnd"/>
      <w:r>
        <w:rPr>
          <w:rFonts w:cs="Thorndale for VST"/>
          <w:b/>
          <w:lang w:val="en-GB"/>
        </w:rPr>
        <w:t xml:space="preserve">, </w:t>
      </w:r>
      <w:proofErr w:type="gramStart"/>
      <w:r>
        <w:rPr>
          <w:rFonts w:cs="Thorndale for VST"/>
          <w:b/>
          <w:lang w:val="en-GB"/>
        </w:rPr>
        <w:t>oracle,…</w:t>
      </w:r>
      <w:proofErr w:type="gramEnd"/>
      <w:r>
        <w:rPr>
          <w:rFonts w:cs="Thorndale for VST"/>
          <w:b/>
          <w:lang w:val="en-GB"/>
        </w:rPr>
        <w:t>)</w:t>
      </w:r>
    </w:p>
    <w:p w14:paraId="6FF48777" w14:textId="77777777" w:rsidR="00D11E07" w:rsidRDefault="00D11E07" w:rsidP="00D11E07">
      <w:pPr>
        <w:pStyle w:val="ListeParagraf"/>
        <w:numPr>
          <w:ilvl w:val="0"/>
          <w:numId w:val="6"/>
        </w:numPr>
        <w:rPr>
          <w:rFonts w:cs="Thorndale for VST"/>
          <w:b/>
          <w:lang w:val="en-GB"/>
        </w:rPr>
      </w:pPr>
      <w:r>
        <w:rPr>
          <w:rFonts w:cs="Thorndale for VST"/>
          <w:b/>
          <w:lang w:val="en-GB"/>
        </w:rPr>
        <w:t>Create your tables, define primary-foreign keys.</w:t>
      </w:r>
    </w:p>
    <w:p w14:paraId="12FDC29D" w14:textId="77777777" w:rsidR="00D11E07" w:rsidRDefault="00D11E07" w:rsidP="00D11E07">
      <w:pPr>
        <w:pStyle w:val="ListeParagraf"/>
        <w:numPr>
          <w:ilvl w:val="0"/>
          <w:numId w:val="6"/>
        </w:numPr>
        <w:rPr>
          <w:rFonts w:cs="Thorndale for VST"/>
          <w:b/>
          <w:lang w:val="en-GB"/>
        </w:rPr>
      </w:pPr>
      <w:r>
        <w:rPr>
          <w:rFonts w:cs="Thorndale for VST"/>
          <w:b/>
          <w:lang w:val="en-GB"/>
        </w:rPr>
        <w:t>Add at least 10 records on each table.</w:t>
      </w:r>
    </w:p>
    <w:p w14:paraId="2C1FC78B" w14:textId="77777777" w:rsidR="00271A4D" w:rsidRDefault="00B1438D" w:rsidP="00271A4D">
      <w:pPr>
        <w:pStyle w:val="ListeParagraf"/>
        <w:numPr>
          <w:ilvl w:val="0"/>
          <w:numId w:val="6"/>
        </w:numPr>
        <w:rPr>
          <w:rFonts w:cs="Thorndale for VST"/>
          <w:b/>
          <w:lang w:val="en-GB"/>
        </w:rPr>
      </w:pPr>
      <w:r>
        <w:rPr>
          <w:rFonts w:cs="Thorndale for VST"/>
          <w:b/>
          <w:lang w:val="en-GB"/>
        </w:rPr>
        <w:t>Execute</w:t>
      </w:r>
      <w:r w:rsidR="00D11E07">
        <w:rPr>
          <w:rFonts w:cs="Thorndale for VST"/>
          <w:b/>
          <w:lang w:val="en-GB"/>
        </w:rPr>
        <w:t xml:space="preserve"> 20 queries on your database.</w:t>
      </w:r>
      <w:r w:rsidR="00FB637B">
        <w:rPr>
          <w:rFonts w:cs="Thorndale for VST"/>
          <w:b/>
          <w:lang w:val="en-GB"/>
        </w:rPr>
        <w:t xml:space="preserve"> E</w:t>
      </w:r>
      <w:r w:rsidR="005526C3">
        <w:rPr>
          <w:rFonts w:cs="Thorndale for VST"/>
          <w:b/>
          <w:lang w:val="en-GB"/>
        </w:rPr>
        <w:t>ach query</w:t>
      </w:r>
      <w:r w:rsidR="00FB637B">
        <w:rPr>
          <w:rFonts w:cs="Thorndale for VST"/>
          <w:b/>
          <w:lang w:val="en-GB"/>
        </w:rPr>
        <w:t xml:space="preserve"> must meet at least following requirements.</w:t>
      </w:r>
    </w:p>
    <w:p w14:paraId="5A36F669" w14:textId="77777777" w:rsidR="00FB637B" w:rsidRPr="00FB637B" w:rsidRDefault="00FB637B" w:rsidP="00FB637B">
      <w:pPr>
        <w:rPr>
          <w:rFonts w:cs="Thorndale for VST"/>
          <w:b/>
          <w:lang w:val="en-GB"/>
        </w:rPr>
      </w:pPr>
    </w:p>
    <w:p w14:paraId="09980EF6" w14:textId="77777777" w:rsidR="00271A4D" w:rsidRPr="00271A4D" w:rsidRDefault="00271A4D" w:rsidP="00271A4D">
      <w:pPr>
        <w:rPr>
          <w:rFonts w:cs="Thorndale for VST"/>
          <w:b/>
          <w:lang w:val="en-GB"/>
        </w:rPr>
      </w:pPr>
    </w:p>
    <w:tbl>
      <w:tblPr>
        <w:tblStyle w:val="TabloKlavuzu"/>
        <w:tblW w:w="0" w:type="auto"/>
        <w:tblInd w:w="502" w:type="dxa"/>
        <w:tblLook w:val="04A0" w:firstRow="1" w:lastRow="0" w:firstColumn="1" w:lastColumn="0" w:noHBand="0" w:noVBand="1"/>
      </w:tblPr>
      <w:tblGrid>
        <w:gridCol w:w="1874"/>
        <w:gridCol w:w="6912"/>
      </w:tblGrid>
      <w:tr w:rsidR="00D11E07" w14:paraId="48C6A885" w14:textId="77777777" w:rsidTr="0001791F">
        <w:tc>
          <w:tcPr>
            <w:tcW w:w="1874" w:type="dxa"/>
          </w:tcPr>
          <w:p w14:paraId="2982ADAA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lastRenderedPageBreak/>
              <w:t>Query No</w:t>
            </w:r>
          </w:p>
        </w:tc>
        <w:tc>
          <w:tcPr>
            <w:tcW w:w="6912" w:type="dxa"/>
          </w:tcPr>
          <w:p w14:paraId="154D1260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Requirements</w:t>
            </w:r>
          </w:p>
        </w:tc>
      </w:tr>
      <w:tr w:rsidR="00D11E07" w14:paraId="3900D376" w14:textId="77777777" w:rsidTr="0001791F">
        <w:tc>
          <w:tcPr>
            <w:tcW w:w="1874" w:type="dxa"/>
          </w:tcPr>
          <w:p w14:paraId="083BC046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</w:t>
            </w:r>
          </w:p>
        </w:tc>
        <w:tc>
          <w:tcPr>
            <w:tcW w:w="6912" w:type="dxa"/>
          </w:tcPr>
          <w:p w14:paraId="774BFB9E" w14:textId="77777777" w:rsidR="00D11E07" w:rsidRPr="005526C3" w:rsidRDefault="005526C3" w:rsidP="00D11E07">
            <w:pPr>
              <w:rPr>
                <w:rFonts w:cs="Thorndale for VST"/>
                <w:lang w:val="en-GB"/>
              </w:rPr>
            </w:pPr>
            <w:r w:rsidRPr="005526C3">
              <w:rPr>
                <w:rFonts w:cs="Thorndale for VST"/>
                <w:lang w:val="en-GB"/>
              </w:rPr>
              <w:t>1 table</w:t>
            </w:r>
            <w:r>
              <w:rPr>
                <w:rFonts w:cs="Thorndale for VST"/>
                <w:lang w:val="en-GB"/>
              </w:rPr>
              <w:t>, at least 2 condition in WHERE clause</w:t>
            </w:r>
          </w:p>
        </w:tc>
      </w:tr>
      <w:tr w:rsidR="00D11E07" w14:paraId="06600BC4" w14:textId="77777777" w:rsidTr="0001791F">
        <w:tc>
          <w:tcPr>
            <w:tcW w:w="1874" w:type="dxa"/>
          </w:tcPr>
          <w:p w14:paraId="6FBD2178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2</w:t>
            </w:r>
          </w:p>
        </w:tc>
        <w:tc>
          <w:tcPr>
            <w:tcW w:w="6912" w:type="dxa"/>
          </w:tcPr>
          <w:p w14:paraId="45B9DCFF" w14:textId="77777777" w:rsidR="00D11E07" w:rsidRPr="005526C3" w:rsidRDefault="005526C3" w:rsidP="005526C3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1 table, retrieve all attributes and ORDER BY primary key.</w:t>
            </w:r>
          </w:p>
        </w:tc>
      </w:tr>
      <w:tr w:rsidR="00D11E07" w14:paraId="64AA6358" w14:textId="77777777" w:rsidTr="0001791F">
        <w:tc>
          <w:tcPr>
            <w:tcW w:w="1874" w:type="dxa"/>
          </w:tcPr>
          <w:p w14:paraId="2DB00B9C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3</w:t>
            </w:r>
          </w:p>
        </w:tc>
        <w:tc>
          <w:tcPr>
            <w:tcW w:w="6912" w:type="dxa"/>
          </w:tcPr>
          <w:p w14:paraId="55BA3C5B" w14:textId="77777777" w:rsidR="00D11E07" w:rsidRPr="005526C3" w:rsidRDefault="005526C3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1 table, use BETWEEN … AND …</w:t>
            </w:r>
          </w:p>
        </w:tc>
      </w:tr>
      <w:tr w:rsidR="00D11E07" w14:paraId="4040EFD2" w14:textId="77777777" w:rsidTr="0001791F">
        <w:tc>
          <w:tcPr>
            <w:tcW w:w="1874" w:type="dxa"/>
          </w:tcPr>
          <w:p w14:paraId="77B22392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4</w:t>
            </w:r>
          </w:p>
        </w:tc>
        <w:tc>
          <w:tcPr>
            <w:tcW w:w="6912" w:type="dxa"/>
          </w:tcPr>
          <w:p w14:paraId="080B9ADE" w14:textId="77777777" w:rsidR="00D11E07" w:rsidRPr="00435C95" w:rsidRDefault="00435C95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1 table, use NOT NULL</w:t>
            </w:r>
          </w:p>
        </w:tc>
      </w:tr>
      <w:tr w:rsidR="00D11E07" w14:paraId="41629DA3" w14:textId="77777777" w:rsidTr="0001791F">
        <w:tc>
          <w:tcPr>
            <w:tcW w:w="1874" w:type="dxa"/>
          </w:tcPr>
          <w:p w14:paraId="163D1579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5</w:t>
            </w:r>
          </w:p>
        </w:tc>
        <w:tc>
          <w:tcPr>
            <w:tcW w:w="6912" w:type="dxa"/>
          </w:tcPr>
          <w:p w14:paraId="406D6FB1" w14:textId="77777777" w:rsidR="00D11E07" w:rsidRPr="00271A4D" w:rsidRDefault="00271A4D" w:rsidP="00271A4D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 xml:space="preserve">1 table,  use MAX, MIN, AVG (Ex: Find max, min, </w:t>
            </w:r>
            <w:proofErr w:type="spellStart"/>
            <w:r>
              <w:rPr>
                <w:rFonts w:cs="Thorndale for VST"/>
                <w:lang w:val="en-GB"/>
              </w:rPr>
              <w:t>avg</w:t>
            </w:r>
            <w:proofErr w:type="spellEnd"/>
            <w:r>
              <w:rPr>
                <w:rFonts w:cs="Thorndale for VST"/>
                <w:lang w:val="en-GB"/>
              </w:rPr>
              <w:t xml:space="preserve"> salary of employee)</w:t>
            </w:r>
          </w:p>
        </w:tc>
      </w:tr>
      <w:tr w:rsidR="00D11E07" w14:paraId="5D2CF142" w14:textId="77777777" w:rsidTr="0001791F">
        <w:tc>
          <w:tcPr>
            <w:tcW w:w="1874" w:type="dxa"/>
          </w:tcPr>
          <w:p w14:paraId="7F4642DD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6</w:t>
            </w:r>
          </w:p>
        </w:tc>
        <w:tc>
          <w:tcPr>
            <w:tcW w:w="6912" w:type="dxa"/>
          </w:tcPr>
          <w:p w14:paraId="45801185" w14:textId="77777777" w:rsidR="00D11E07" w:rsidRPr="00C14995" w:rsidRDefault="00C14995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2 table, use COUNT, SUM</w:t>
            </w:r>
          </w:p>
        </w:tc>
      </w:tr>
      <w:tr w:rsidR="00D11E07" w14:paraId="0C0CFAD7" w14:textId="77777777" w:rsidTr="0001791F">
        <w:tc>
          <w:tcPr>
            <w:tcW w:w="1874" w:type="dxa"/>
          </w:tcPr>
          <w:p w14:paraId="203057EE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7</w:t>
            </w:r>
          </w:p>
        </w:tc>
        <w:tc>
          <w:tcPr>
            <w:tcW w:w="6912" w:type="dxa"/>
          </w:tcPr>
          <w:p w14:paraId="79AA0EF6" w14:textId="77777777" w:rsidR="00D11E07" w:rsidRPr="00C14995" w:rsidRDefault="00C14995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 xml:space="preserve">use GROUP BY </w:t>
            </w:r>
          </w:p>
        </w:tc>
      </w:tr>
      <w:tr w:rsidR="00D11E07" w14:paraId="09F87120" w14:textId="77777777" w:rsidTr="0001791F">
        <w:tc>
          <w:tcPr>
            <w:tcW w:w="1874" w:type="dxa"/>
          </w:tcPr>
          <w:p w14:paraId="68FFCD2A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8</w:t>
            </w:r>
          </w:p>
        </w:tc>
        <w:tc>
          <w:tcPr>
            <w:tcW w:w="6912" w:type="dxa"/>
          </w:tcPr>
          <w:p w14:paraId="386EB3E7" w14:textId="77777777" w:rsidR="00D11E07" w:rsidRPr="00C14995" w:rsidRDefault="00C14995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 xml:space="preserve">use HAVING </w:t>
            </w:r>
          </w:p>
        </w:tc>
      </w:tr>
      <w:tr w:rsidR="00D11E07" w14:paraId="64B4407C" w14:textId="77777777" w:rsidTr="0001791F">
        <w:tc>
          <w:tcPr>
            <w:tcW w:w="1874" w:type="dxa"/>
          </w:tcPr>
          <w:p w14:paraId="1B1881B0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9</w:t>
            </w:r>
          </w:p>
        </w:tc>
        <w:tc>
          <w:tcPr>
            <w:tcW w:w="6912" w:type="dxa"/>
          </w:tcPr>
          <w:p w14:paraId="16340519" w14:textId="77777777" w:rsidR="00D11E07" w:rsidRPr="00C14995" w:rsidRDefault="00C14995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 xml:space="preserve">use LIKE (substring </w:t>
            </w:r>
            <w:proofErr w:type="spellStart"/>
            <w:r>
              <w:rPr>
                <w:rFonts w:cs="Thorndale for VST"/>
                <w:lang w:val="en-GB"/>
              </w:rPr>
              <w:t>comparision</w:t>
            </w:r>
            <w:proofErr w:type="spellEnd"/>
            <w:r>
              <w:rPr>
                <w:rFonts w:cs="Thorndale for VST"/>
                <w:lang w:val="en-GB"/>
              </w:rPr>
              <w:t>)</w:t>
            </w:r>
          </w:p>
        </w:tc>
      </w:tr>
      <w:tr w:rsidR="00D11E07" w14:paraId="7E1E6D14" w14:textId="77777777" w:rsidTr="0001791F">
        <w:tc>
          <w:tcPr>
            <w:tcW w:w="1874" w:type="dxa"/>
          </w:tcPr>
          <w:p w14:paraId="721ABBEC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0</w:t>
            </w:r>
          </w:p>
        </w:tc>
        <w:tc>
          <w:tcPr>
            <w:tcW w:w="6912" w:type="dxa"/>
          </w:tcPr>
          <w:p w14:paraId="06A835A3" w14:textId="77777777" w:rsidR="00D11E07" w:rsidRPr="00C14995" w:rsidRDefault="00C14995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UPDATE one of the existing record in a table</w:t>
            </w:r>
          </w:p>
        </w:tc>
      </w:tr>
      <w:tr w:rsidR="00D11E07" w14:paraId="4F4FCAB1" w14:textId="77777777" w:rsidTr="0001791F">
        <w:tc>
          <w:tcPr>
            <w:tcW w:w="1874" w:type="dxa"/>
          </w:tcPr>
          <w:p w14:paraId="704B8150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1</w:t>
            </w:r>
          </w:p>
        </w:tc>
        <w:tc>
          <w:tcPr>
            <w:tcW w:w="6912" w:type="dxa"/>
          </w:tcPr>
          <w:p w14:paraId="1BACCD61" w14:textId="77777777" w:rsidR="00D11E07" w:rsidRPr="00271A4D" w:rsidRDefault="00271A4D" w:rsidP="00D11E07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Inner Join</w:t>
            </w:r>
          </w:p>
        </w:tc>
      </w:tr>
      <w:tr w:rsidR="00D11E07" w14:paraId="1DFF78F4" w14:textId="77777777" w:rsidTr="0001791F">
        <w:tc>
          <w:tcPr>
            <w:tcW w:w="1874" w:type="dxa"/>
          </w:tcPr>
          <w:p w14:paraId="431FDAF1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2</w:t>
            </w:r>
          </w:p>
        </w:tc>
        <w:tc>
          <w:tcPr>
            <w:tcW w:w="6912" w:type="dxa"/>
          </w:tcPr>
          <w:p w14:paraId="381F25F2" w14:textId="77777777" w:rsidR="00D11E07" w:rsidRPr="00271A4D" w:rsidRDefault="00770FEB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Join</w:t>
            </w:r>
          </w:p>
        </w:tc>
      </w:tr>
      <w:tr w:rsidR="00D11E07" w14:paraId="0905A285" w14:textId="77777777" w:rsidTr="0001791F">
        <w:tc>
          <w:tcPr>
            <w:tcW w:w="1874" w:type="dxa"/>
          </w:tcPr>
          <w:p w14:paraId="6CCFD96B" w14:textId="77777777" w:rsidR="00D11E07" w:rsidRDefault="0001791F" w:rsidP="00D11E07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3</w:t>
            </w:r>
          </w:p>
        </w:tc>
        <w:tc>
          <w:tcPr>
            <w:tcW w:w="6912" w:type="dxa"/>
          </w:tcPr>
          <w:p w14:paraId="7CD4C139" w14:textId="77777777" w:rsidR="00D11E07" w:rsidRPr="00271A4D" w:rsidRDefault="00770FEB" w:rsidP="00D11E07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Join</w:t>
            </w:r>
          </w:p>
        </w:tc>
      </w:tr>
      <w:tr w:rsidR="00770FEB" w14:paraId="40526671" w14:textId="77777777" w:rsidTr="0001791F">
        <w:tc>
          <w:tcPr>
            <w:tcW w:w="1874" w:type="dxa"/>
          </w:tcPr>
          <w:p w14:paraId="383870B4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4</w:t>
            </w:r>
          </w:p>
        </w:tc>
        <w:tc>
          <w:tcPr>
            <w:tcW w:w="6912" w:type="dxa"/>
          </w:tcPr>
          <w:p w14:paraId="68487F8E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Left</w:t>
            </w:r>
            <w:r>
              <w:rPr>
                <w:rFonts w:cs="Thorndale for VST"/>
                <w:lang w:val="en-GB"/>
              </w:rPr>
              <w:t xml:space="preserve"> Outer </w:t>
            </w:r>
            <w:r w:rsidRPr="00271A4D">
              <w:rPr>
                <w:rFonts w:cs="Thorndale for VST"/>
                <w:lang w:val="en-GB"/>
              </w:rPr>
              <w:t>Join</w:t>
            </w:r>
          </w:p>
        </w:tc>
      </w:tr>
      <w:tr w:rsidR="00770FEB" w14:paraId="386AF5C9" w14:textId="77777777" w:rsidTr="0001791F">
        <w:tc>
          <w:tcPr>
            <w:tcW w:w="1874" w:type="dxa"/>
          </w:tcPr>
          <w:p w14:paraId="3430E08E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5</w:t>
            </w:r>
          </w:p>
        </w:tc>
        <w:tc>
          <w:tcPr>
            <w:tcW w:w="6912" w:type="dxa"/>
          </w:tcPr>
          <w:p w14:paraId="522389D1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>
              <w:rPr>
                <w:rFonts w:cs="Thorndale for VST"/>
                <w:lang w:val="en-GB"/>
              </w:rPr>
              <w:t>Right Outer Join</w:t>
            </w:r>
          </w:p>
        </w:tc>
      </w:tr>
      <w:tr w:rsidR="00770FEB" w14:paraId="7AE20D03" w14:textId="77777777" w:rsidTr="0001791F">
        <w:tc>
          <w:tcPr>
            <w:tcW w:w="1874" w:type="dxa"/>
          </w:tcPr>
          <w:p w14:paraId="7A63F835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6</w:t>
            </w:r>
          </w:p>
        </w:tc>
        <w:tc>
          <w:tcPr>
            <w:tcW w:w="6912" w:type="dxa"/>
          </w:tcPr>
          <w:p w14:paraId="68360170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F</w:t>
            </w:r>
            <w:r>
              <w:rPr>
                <w:rFonts w:cs="Thorndale for VST"/>
                <w:lang w:val="en-GB"/>
              </w:rPr>
              <w:t>ull Outer Join</w:t>
            </w:r>
          </w:p>
        </w:tc>
      </w:tr>
      <w:tr w:rsidR="00770FEB" w14:paraId="0E2BD57B" w14:textId="77777777" w:rsidTr="0001791F">
        <w:tc>
          <w:tcPr>
            <w:tcW w:w="1874" w:type="dxa"/>
          </w:tcPr>
          <w:p w14:paraId="4D1A1870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7</w:t>
            </w:r>
          </w:p>
        </w:tc>
        <w:tc>
          <w:tcPr>
            <w:tcW w:w="6912" w:type="dxa"/>
          </w:tcPr>
          <w:p w14:paraId="7D284D56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Stored Procedure</w:t>
            </w:r>
          </w:p>
        </w:tc>
      </w:tr>
      <w:tr w:rsidR="00770FEB" w14:paraId="150B4AC1" w14:textId="77777777" w:rsidTr="0001791F">
        <w:tc>
          <w:tcPr>
            <w:tcW w:w="1874" w:type="dxa"/>
          </w:tcPr>
          <w:p w14:paraId="42A97F43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8</w:t>
            </w:r>
          </w:p>
        </w:tc>
        <w:tc>
          <w:tcPr>
            <w:tcW w:w="6912" w:type="dxa"/>
          </w:tcPr>
          <w:p w14:paraId="7B84144A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Stored Procedure</w:t>
            </w:r>
          </w:p>
        </w:tc>
      </w:tr>
      <w:tr w:rsidR="00770FEB" w14:paraId="58FB50B7" w14:textId="77777777" w:rsidTr="0001791F">
        <w:tc>
          <w:tcPr>
            <w:tcW w:w="1874" w:type="dxa"/>
          </w:tcPr>
          <w:p w14:paraId="6D3F88EE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19</w:t>
            </w:r>
          </w:p>
        </w:tc>
        <w:tc>
          <w:tcPr>
            <w:tcW w:w="6912" w:type="dxa"/>
          </w:tcPr>
          <w:p w14:paraId="397502DB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View</w:t>
            </w:r>
          </w:p>
        </w:tc>
      </w:tr>
      <w:tr w:rsidR="00770FEB" w14:paraId="47196EA1" w14:textId="77777777" w:rsidTr="0001791F">
        <w:tc>
          <w:tcPr>
            <w:tcW w:w="1874" w:type="dxa"/>
          </w:tcPr>
          <w:p w14:paraId="3C546F6C" w14:textId="77777777" w:rsidR="00770FEB" w:rsidRDefault="00770FEB" w:rsidP="00770FEB">
            <w:pPr>
              <w:rPr>
                <w:rFonts w:cs="Thorndale for VST"/>
                <w:b/>
                <w:lang w:val="en-GB"/>
              </w:rPr>
            </w:pPr>
            <w:r>
              <w:rPr>
                <w:rFonts w:cs="Thorndale for VST"/>
                <w:b/>
                <w:lang w:val="en-GB"/>
              </w:rPr>
              <w:t>20</w:t>
            </w:r>
          </w:p>
        </w:tc>
        <w:tc>
          <w:tcPr>
            <w:tcW w:w="6912" w:type="dxa"/>
          </w:tcPr>
          <w:p w14:paraId="0E434E24" w14:textId="77777777" w:rsidR="00770FEB" w:rsidRPr="00271A4D" w:rsidRDefault="00770FEB" w:rsidP="00770FEB">
            <w:pPr>
              <w:rPr>
                <w:rFonts w:cs="Thorndale for VST"/>
                <w:lang w:val="en-GB"/>
              </w:rPr>
            </w:pPr>
            <w:r w:rsidRPr="00271A4D">
              <w:rPr>
                <w:rFonts w:cs="Thorndale for VST"/>
                <w:lang w:val="en-GB"/>
              </w:rPr>
              <w:t>View</w:t>
            </w:r>
          </w:p>
        </w:tc>
      </w:tr>
    </w:tbl>
    <w:p w14:paraId="35B5EF21" w14:textId="77777777" w:rsidR="00D11E07" w:rsidRDefault="00D11E07" w:rsidP="00D11E07">
      <w:pPr>
        <w:ind w:left="502"/>
        <w:rPr>
          <w:rFonts w:cs="Thorndale for VST"/>
          <w:b/>
          <w:lang w:val="en-GB"/>
        </w:rPr>
      </w:pPr>
    </w:p>
    <w:sectPr w:rsidR="00D11E0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5E7F1" w14:textId="77777777" w:rsidR="004C5308" w:rsidRDefault="004C5308" w:rsidP="00C52643">
      <w:pPr>
        <w:spacing w:after="0" w:line="240" w:lineRule="auto"/>
      </w:pPr>
      <w:r>
        <w:separator/>
      </w:r>
    </w:p>
  </w:endnote>
  <w:endnote w:type="continuationSeparator" w:id="0">
    <w:p w14:paraId="72AE930C" w14:textId="77777777" w:rsidR="004C5308" w:rsidRDefault="004C5308" w:rsidP="00C52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SansTypewriter">
    <w:altName w:val="MS Gothic"/>
    <w:panose1 w:val="00000000000000000000"/>
    <w:charset w:val="00"/>
    <w:family w:val="modern"/>
    <w:notTrueType/>
    <w:pitch w:val="fixed"/>
    <w:sig w:usb0="00000007" w:usb1="00000000" w:usb2="00000000" w:usb3="00000000" w:csb0="0000001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horndale for VST">
    <w:altName w:val="Times New Roman"/>
    <w:charset w:val="00"/>
    <w:family w:val="roman"/>
    <w:pitch w:val="variable"/>
    <w:sig w:usb0="00000287" w:usb1="000004E8" w:usb2="00000000" w:usb3="00000000" w:csb0="0000000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B7CC" w14:textId="77777777" w:rsidR="00D66BC7" w:rsidRPr="00C52643" w:rsidRDefault="00D66BC7">
    <w:pPr>
      <w:pStyle w:val="AltBilgi"/>
      <w:rPr>
        <w:lang w:val="en-GB"/>
      </w:rPr>
    </w:pPr>
    <w:r w:rsidRPr="00C52643">
      <w:rPr>
        <w:lang w:val="en-GB"/>
      </w:rPr>
      <w:t xml:space="preserve">Instructor: Asist. Prof. </w:t>
    </w:r>
    <w:proofErr w:type="spellStart"/>
    <w:r w:rsidRPr="00C52643">
      <w:rPr>
        <w:lang w:val="en-GB"/>
      </w:rPr>
      <w:t>Dr.</w:t>
    </w:r>
    <w:proofErr w:type="spellEnd"/>
    <w:r w:rsidRPr="00C52643">
      <w:rPr>
        <w:lang w:val="en-GB"/>
      </w:rPr>
      <w:t xml:space="preserve"> </w:t>
    </w:r>
    <w:r w:rsidR="001E5434">
      <w:rPr>
        <w:lang w:val="en-GB"/>
      </w:rPr>
      <w:t>Mohamed KURD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4B265" w14:textId="77777777" w:rsidR="004C5308" w:rsidRDefault="004C5308" w:rsidP="00C52643">
      <w:pPr>
        <w:spacing w:after="0" w:line="240" w:lineRule="auto"/>
      </w:pPr>
      <w:r>
        <w:separator/>
      </w:r>
    </w:p>
  </w:footnote>
  <w:footnote w:type="continuationSeparator" w:id="0">
    <w:p w14:paraId="0867E273" w14:textId="77777777" w:rsidR="004C5308" w:rsidRDefault="004C5308" w:rsidP="00C52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C363C" w14:textId="77777777" w:rsidR="00D66BC7" w:rsidRPr="00C52643" w:rsidRDefault="00D66BC7" w:rsidP="00C52643">
    <w:pPr>
      <w:pStyle w:val="stBilgi"/>
      <w:jc w:val="center"/>
      <w:rPr>
        <w:sz w:val="28"/>
        <w:lang w:val="en-GB"/>
      </w:rPr>
    </w:pPr>
    <w:r w:rsidRPr="007615E1">
      <w:rPr>
        <w:noProof/>
        <w:sz w:val="32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12BBD1" wp14:editId="58BC10E0">
              <wp:simplePos x="0" y="0"/>
              <wp:positionH relativeFrom="column">
                <wp:posOffset>-533476</wp:posOffset>
              </wp:positionH>
              <wp:positionV relativeFrom="paragraph">
                <wp:posOffset>-177800</wp:posOffset>
              </wp:positionV>
              <wp:extent cx="877773" cy="877824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77773" cy="877824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2F586AB" w14:textId="77777777" w:rsidR="00D66BC7" w:rsidRDefault="00D66BC7" w:rsidP="007615E1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4D11D126" wp14:editId="3F917160">
                                <wp:extent cx="688340" cy="68834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Adnan-Menderes-Universitesi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88340" cy="68834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B12BBD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42pt;margin-top:-14pt;width:69.1pt;height:6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" fillcolor="window" stroked="f" strokeweight=".5pt">
              <v:textbox>
                <w:txbxContent>
                  <w:p w14:paraId="12F586AB" w14:textId="77777777" w:rsidR="00D66BC7" w:rsidRDefault="00D66BC7" w:rsidP="007615E1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 wp14:anchorId="4D11D126" wp14:editId="3F917160">
                          <wp:extent cx="688340" cy="68834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Adnan-Menderes-Universitesi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88340" cy="68834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C52643">
      <w:rPr>
        <w:sz w:val="32"/>
        <w:lang w:val="en-GB"/>
      </w:rPr>
      <w:t>CSE</w:t>
    </w:r>
    <w:r>
      <w:rPr>
        <w:sz w:val="32"/>
        <w:lang w:val="en-GB"/>
      </w:rPr>
      <w:t>2</w:t>
    </w:r>
    <w:r w:rsidR="00635985">
      <w:rPr>
        <w:sz w:val="32"/>
        <w:lang w:val="en-GB"/>
      </w:rPr>
      <w:t>0</w:t>
    </w:r>
    <w:r w:rsidR="00316E73">
      <w:rPr>
        <w:sz w:val="32"/>
        <w:lang w:val="en-GB"/>
      </w:rPr>
      <w:t>2</w:t>
    </w:r>
    <w:r w:rsidRPr="00C52643">
      <w:rPr>
        <w:sz w:val="32"/>
        <w:lang w:val="en-GB"/>
      </w:rPr>
      <w:t xml:space="preserve"> </w:t>
    </w:r>
    <w:r w:rsidR="00316E73">
      <w:rPr>
        <w:sz w:val="32"/>
        <w:lang w:val="en-GB"/>
      </w:rPr>
      <w:t>Database Management Systems</w:t>
    </w:r>
  </w:p>
  <w:p w14:paraId="2029574B" w14:textId="6A82D090" w:rsidR="00D66BC7" w:rsidRDefault="00F074D6" w:rsidP="00C52643">
    <w:pPr>
      <w:pStyle w:val="stBilgi"/>
      <w:jc w:val="center"/>
      <w:rPr>
        <w:sz w:val="28"/>
        <w:lang w:val="en-GB"/>
      </w:rPr>
    </w:pPr>
    <w:r>
      <w:rPr>
        <w:sz w:val="28"/>
        <w:lang w:val="en-GB"/>
      </w:rPr>
      <w:t>202</w:t>
    </w:r>
    <w:r w:rsidR="0085004B">
      <w:rPr>
        <w:sz w:val="28"/>
        <w:lang w:val="en-GB"/>
      </w:rPr>
      <w:t>1</w:t>
    </w:r>
    <w:r>
      <w:rPr>
        <w:sz w:val="28"/>
        <w:lang w:val="en-GB"/>
      </w:rPr>
      <w:t>/202</w:t>
    </w:r>
    <w:r w:rsidR="0085004B">
      <w:rPr>
        <w:sz w:val="28"/>
        <w:lang w:val="en-GB"/>
      </w:rPr>
      <w:t>2</w:t>
    </w:r>
    <w:r w:rsidR="00D66BC7" w:rsidRPr="00C52643">
      <w:rPr>
        <w:sz w:val="28"/>
        <w:lang w:val="en-GB"/>
      </w:rPr>
      <w:t xml:space="preserve"> </w:t>
    </w:r>
    <w:r w:rsidR="00635985">
      <w:rPr>
        <w:sz w:val="28"/>
        <w:lang w:val="en-GB"/>
      </w:rPr>
      <w:t>S</w:t>
    </w:r>
    <w:r w:rsidR="00D66BC7">
      <w:rPr>
        <w:sz w:val="28"/>
        <w:lang w:val="en-GB"/>
      </w:rPr>
      <w:t xml:space="preserve">pring </w:t>
    </w:r>
    <w:r w:rsidR="00F53AA7">
      <w:rPr>
        <w:sz w:val="28"/>
        <w:lang w:val="en-GB"/>
      </w:rPr>
      <w:t>–</w:t>
    </w:r>
    <w:r w:rsidR="00D66BC7">
      <w:rPr>
        <w:sz w:val="28"/>
        <w:lang w:val="en-GB"/>
      </w:rPr>
      <w:t xml:space="preserve"> </w:t>
    </w:r>
    <w:r>
      <w:rPr>
        <w:sz w:val="28"/>
        <w:lang w:val="en-GB"/>
      </w:rPr>
      <w:t>Project -</w:t>
    </w:r>
    <w:r w:rsidR="00632CD7">
      <w:rPr>
        <w:sz w:val="28"/>
        <w:lang w:val="en-GB"/>
      </w:rPr>
      <w:t>Part 2</w:t>
    </w:r>
    <w:r w:rsidR="00D66BC7">
      <w:rPr>
        <w:sz w:val="28"/>
        <w:lang w:val="en-GB"/>
      </w:rPr>
      <w:t xml:space="preserve"> </w:t>
    </w:r>
  </w:p>
  <w:p w14:paraId="6D069443" w14:textId="77777777" w:rsidR="00D66BC7" w:rsidRPr="00C52643" w:rsidRDefault="00D66BC7" w:rsidP="00C52643">
    <w:pPr>
      <w:pStyle w:val="stBilgi"/>
      <w:jc w:val="center"/>
      <w:rPr>
        <w:sz w:val="28"/>
        <w:lang w:val="en-GB"/>
      </w:rPr>
    </w:pPr>
  </w:p>
  <w:p w14:paraId="3072BB23" w14:textId="77777777" w:rsidR="00D66BC7" w:rsidRPr="00C52643" w:rsidRDefault="00D66BC7" w:rsidP="00C52643">
    <w:pPr>
      <w:pStyle w:val="stBilgi"/>
      <w:rPr>
        <w:lang w:val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E033F2" wp14:editId="5135AB32">
              <wp:simplePos x="0" y="0"/>
              <wp:positionH relativeFrom="column">
                <wp:posOffset>-489585</wp:posOffset>
              </wp:positionH>
              <wp:positionV relativeFrom="paragraph">
                <wp:posOffset>114300</wp:posOffset>
              </wp:positionV>
              <wp:extent cx="6781191" cy="0"/>
              <wp:effectExtent l="0" t="0" r="1968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1191" cy="0"/>
                      </a:xfrm>
                      <a:prstGeom prst="line">
                        <a:avLst/>
                      </a:prstGeom>
                      <a:ln w="158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DD0D68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8.55pt,9pt" to="495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" strokecolor="black [3213]" strokeweight="1.25pt"/>
          </w:pict>
        </mc:Fallback>
      </mc:AlternateContent>
    </w:r>
    <w:r>
      <w:rPr>
        <w:lang w:val="en-GB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</w:p>
  <w:p w14:paraId="3C81FDAA" w14:textId="77777777" w:rsidR="00D66BC7" w:rsidRPr="00C52643" w:rsidRDefault="00D66BC7">
    <w:pPr>
      <w:pStyle w:val="stBilgi"/>
      <w:rPr>
        <w:lang w:val="en-GB"/>
      </w:rPr>
    </w:pPr>
    <w:r>
      <w:rPr>
        <w:lang w:val="en-GB"/>
      </w:rPr>
      <w:t xml:space="preserve">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5DE0"/>
    <w:multiLevelType w:val="hybridMultilevel"/>
    <w:tmpl w:val="7456980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A1F9E"/>
    <w:multiLevelType w:val="hybridMultilevel"/>
    <w:tmpl w:val="3E468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2451F"/>
    <w:multiLevelType w:val="hybridMultilevel"/>
    <w:tmpl w:val="1A7A0DEE"/>
    <w:lvl w:ilvl="0" w:tplc="602A8F16">
      <w:start w:val="2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8D07EA"/>
    <w:multiLevelType w:val="hybridMultilevel"/>
    <w:tmpl w:val="DB34D9C6"/>
    <w:lvl w:ilvl="0" w:tplc="6D8E70EE">
      <w:start w:val="2"/>
      <w:numFmt w:val="bullet"/>
      <w:lvlText w:val=""/>
      <w:lvlJc w:val="left"/>
      <w:pPr>
        <w:ind w:left="862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7B401687"/>
    <w:multiLevelType w:val="hybridMultilevel"/>
    <w:tmpl w:val="662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B1383F"/>
    <w:multiLevelType w:val="hybridMultilevel"/>
    <w:tmpl w:val="662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6583514">
    <w:abstractNumId w:val="1"/>
  </w:num>
  <w:num w:numId="2" w16cid:durableId="1026098394">
    <w:abstractNumId w:val="2"/>
  </w:num>
  <w:num w:numId="3" w16cid:durableId="1873498156">
    <w:abstractNumId w:val="4"/>
  </w:num>
  <w:num w:numId="4" w16cid:durableId="808790043">
    <w:abstractNumId w:val="5"/>
  </w:num>
  <w:num w:numId="5" w16cid:durableId="875658484">
    <w:abstractNumId w:val="0"/>
  </w:num>
  <w:num w:numId="6" w16cid:durableId="8533766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7Q0szC2NDQxNjZW0lEKTi0uzszPAykwqQUAjierUSwAAAA="/>
  </w:docVars>
  <w:rsids>
    <w:rsidRoot w:val="00C52643"/>
    <w:rsid w:val="00007D0E"/>
    <w:rsid w:val="00015AE7"/>
    <w:rsid w:val="0001791F"/>
    <w:rsid w:val="00035157"/>
    <w:rsid w:val="0004271F"/>
    <w:rsid w:val="00091B64"/>
    <w:rsid w:val="000A6F75"/>
    <w:rsid w:val="000B0E4A"/>
    <w:rsid w:val="000C23BC"/>
    <w:rsid w:val="000E0062"/>
    <w:rsid w:val="00107E1B"/>
    <w:rsid w:val="00123AAC"/>
    <w:rsid w:val="00123C5F"/>
    <w:rsid w:val="00123CFA"/>
    <w:rsid w:val="0015696D"/>
    <w:rsid w:val="00192F8B"/>
    <w:rsid w:val="001A215E"/>
    <w:rsid w:val="001B53F7"/>
    <w:rsid w:val="001E22C2"/>
    <w:rsid w:val="001E5434"/>
    <w:rsid w:val="002033A2"/>
    <w:rsid w:val="00253968"/>
    <w:rsid w:val="00271A4D"/>
    <w:rsid w:val="002871A1"/>
    <w:rsid w:val="00290BE8"/>
    <w:rsid w:val="002D2A1E"/>
    <w:rsid w:val="002F50CE"/>
    <w:rsid w:val="002F54C3"/>
    <w:rsid w:val="00303E8E"/>
    <w:rsid w:val="003066B7"/>
    <w:rsid w:val="00316E73"/>
    <w:rsid w:val="00317AAD"/>
    <w:rsid w:val="00321C68"/>
    <w:rsid w:val="00323645"/>
    <w:rsid w:val="0032563C"/>
    <w:rsid w:val="00325700"/>
    <w:rsid w:val="00327324"/>
    <w:rsid w:val="00344D27"/>
    <w:rsid w:val="00350ABB"/>
    <w:rsid w:val="00353D43"/>
    <w:rsid w:val="00395B4A"/>
    <w:rsid w:val="00396A3E"/>
    <w:rsid w:val="003B0529"/>
    <w:rsid w:val="003B2CEC"/>
    <w:rsid w:val="003C3058"/>
    <w:rsid w:val="003C3994"/>
    <w:rsid w:val="003D1A1A"/>
    <w:rsid w:val="00407E9C"/>
    <w:rsid w:val="00414D0B"/>
    <w:rsid w:val="00422376"/>
    <w:rsid w:val="0043295B"/>
    <w:rsid w:val="00435C95"/>
    <w:rsid w:val="00440AC2"/>
    <w:rsid w:val="004424B5"/>
    <w:rsid w:val="0045419B"/>
    <w:rsid w:val="004617FC"/>
    <w:rsid w:val="00464531"/>
    <w:rsid w:val="004A36EB"/>
    <w:rsid w:val="004A5625"/>
    <w:rsid w:val="004A5B25"/>
    <w:rsid w:val="004A5DAD"/>
    <w:rsid w:val="004B0BF3"/>
    <w:rsid w:val="004B22D9"/>
    <w:rsid w:val="004C116A"/>
    <w:rsid w:val="004C5308"/>
    <w:rsid w:val="004E3706"/>
    <w:rsid w:val="004F3BE4"/>
    <w:rsid w:val="004F52EA"/>
    <w:rsid w:val="004F5AB3"/>
    <w:rsid w:val="00506E82"/>
    <w:rsid w:val="00513533"/>
    <w:rsid w:val="00547E35"/>
    <w:rsid w:val="005526C3"/>
    <w:rsid w:val="00566536"/>
    <w:rsid w:val="005723F9"/>
    <w:rsid w:val="00580631"/>
    <w:rsid w:val="00590B8B"/>
    <w:rsid w:val="00594E57"/>
    <w:rsid w:val="00595AF8"/>
    <w:rsid w:val="005A7C3E"/>
    <w:rsid w:val="005D21E7"/>
    <w:rsid w:val="005D2A5D"/>
    <w:rsid w:val="005D6CA0"/>
    <w:rsid w:val="005E5426"/>
    <w:rsid w:val="00632156"/>
    <w:rsid w:val="00632CD7"/>
    <w:rsid w:val="00635985"/>
    <w:rsid w:val="006422AC"/>
    <w:rsid w:val="00645AD2"/>
    <w:rsid w:val="00651BDA"/>
    <w:rsid w:val="00654059"/>
    <w:rsid w:val="0065627D"/>
    <w:rsid w:val="00682FB6"/>
    <w:rsid w:val="006B5651"/>
    <w:rsid w:val="006B679E"/>
    <w:rsid w:val="006E43E7"/>
    <w:rsid w:val="0071113A"/>
    <w:rsid w:val="00712097"/>
    <w:rsid w:val="0073312E"/>
    <w:rsid w:val="00740DB1"/>
    <w:rsid w:val="00753E41"/>
    <w:rsid w:val="00757C7D"/>
    <w:rsid w:val="007615E1"/>
    <w:rsid w:val="00770FEB"/>
    <w:rsid w:val="007827F4"/>
    <w:rsid w:val="0079563B"/>
    <w:rsid w:val="007A299F"/>
    <w:rsid w:val="007B3154"/>
    <w:rsid w:val="007C11B8"/>
    <w:rsid w:val="007C5EE3"/>
    <w:rsid w:val="007C6686"/>
    <w:rsid w:val="007E0D4B"/>
    <w:rsid w:val="0080215F"/>
    <w:rsid w:val="00806798"/>
    <w:rsid w:val="00813956"/>
    <w:rsid w:val="00813D5A"/>
    <w:rsid w:val="00821BB1"/>
    <w:rsid w:val="008258FF"/>
    <w:rsid w:val="00826E8E"/>
    <w:rsid w:val="00837B5E"/>
    <w:rsid w:val="00843CE2"/>
    <w:rsid w:val="0085004B"/>
    <w:rsid w:val="00862824"/>
    <w:rsid w:val="008723AE"/>
    <w:rsid w:val="008869C4"/>
    <w:rsid w:val="0088714B"/>
    <w:rsid w:val="008911F6"/>
    <w:rsid w:val="008A1201"/>
    <w:rsid w:val="008C022A"/>
    <w:rsid w:val="008C05D9"/>
    <w:rsid w:val="008C47B7"/>
    <w:rsid w:val="008D42C0"/>
    <w:rsid w:val="008E5F65"/>
    <w:rsid w:val="008F79AA"/>
    <w:rsid w:val="00906E49"/>
    <w:rsid w:val="009105DE"/>
    <w:rsid w:val="0093514A"/>
    <w:rsid w:val="00947CAF"/>
    <w:rsid w:val="00987635"/>
    <w:rsid w:val="009C3DFA"/>
    <w:rsid w:val="009C6EBD"/>
    <w:rsid w:val="009E07CE"/>
    <w:rsid w:val="009E6F02"/>
    <w:rsid w:val="009F1668"/>
    <w:rsid w:val="009F3E51"/>
    <w:rsid w:val="00A02EC7"/>
    <w:rsid w:val="00A07B58"/>
    <w:rsid w:val="00A07C28"/>
    <w:rsid w:val="00A16F90"/>
    <w:rsid w:val="00A30091"/>
    <w:rsid w:val="00A36EE7"/>
    <w:rsid w:val="00A41D4A"/>
    <w:rsid w:val="00A43B41"/>
    <w:rsid w:val="00A5034C"/>
    <w:rsid w:val="00A97CE8"/>
    <w:rsid w:val="00AC52B1"/>
    <w:rsid w:val="00AD0B05"/>
    <w:rsid w:val="00AD4ABA"/>
    <w:rsid w:val="00B1217E"/>
    <w:rsid w:val="00B1438D"/>
    <w:rsid w:val="00B1615B"/>
    <w:rsid w:val="00B42AD4"/>
    <w:rsid w:val="00B63397"/>
    <w:rsid w:val="00B87F8D"/>
    <w:rsid w:val="00B936AE"/>
    <w:rsid w:val="00BA5A69"/>
    <w:rsid w:val="00BB03D1"/>
    <w:rsid w:val="00BC24B7"/>
    <w:rsid w:val="00BD0520"/>
    <w:rsid w:val="00BE6101"/>
    <w:rsid w:val="00BF2DCA"/>
    <w:rsid w:val="00BF5836"/>
    <w:rsid w:val="00C0521E"/>
    <w:rsid w:val="00C10E25"/>
    <w:rsid w:val="00C13634"/>
    <w:rsid w:val="00C14995"/>
    <w:rsid w:val="00C16033"/>
    <w:rsid w:val="00C22556"/>
    <w:rsid w:val="00C52643"/>
    <w:rsid w:val="00C56E92"/>
    <w:rsid w:val="00C628D8"/>
    <w:rsid w:val="00C80D67"/>
    <w:rsid w:val="00C905A6"/>
    <w:rsid w:val="00C9427B"/>
    <w:rsid w:val="00C942D4"/>
    <w:rsid w:val="00CA658D"/>
    <w:rsid w:val="00CA6BF7"/>
    <w:rsid w:val="00CB6274"/>
    <w:rsid w:val="00CB75FD"/>
    <w:rsid w:val="00CE27DE"/>
    <w:rsid w:val="00CE77A7"/>
    <w:rsid w:val="00CF5245"/>
    <w:rsid w:val="00D0106C"/>
    <w:rsid w:val="00D11E07"/>
    <w:rsid w:val="00D13A80"/>
    <w:rsid w:val="00D17DDF"/>
    <w:rsid w:val="00D20C24"/>
    <w:rsid w:val="00D258A5"/>
    <w:rsid w:val="00D66BC7"/>
    <w:rsid w:val="00D67F59"/>
    <w:rsid w:val="00D815E8"/>
    <w:rsid w:val="00D96EDD"/>
    <w:rsid w:val="00DE43F9"/>
    <w:rsid w:val="00DF1CE8"/>
    <w:rsid w:val="00DF7BB8"/>
    <w:rsid w:val="00E050AF"/>
    <w:rsid w:val="00E135FE"/>
    <w:rsid w:val="00E16A52"/>
    <w:rsid w:val="00E237E4"/>
    <w:rsid w:val="00E52D57"/>
    <w:rsid w:val="00E54D0B"/>
    <w:rsid w:val="00E71D3D"/>
    <w:rsid w:val="00E85675"/>
    <w:rsid w:val="00E93038"/>
    <w:rsid w:val="00E94CC8"/>
    <w:rsid w:val="00E97004"/>
    <w:rsid w:val="00EB4B70"/>
    <w:rsid w:val="00EC685B"/>
    <w:rsid w:val="00ED0929"/>
    <w:rsid w:val="00ED0CD1"/>
    <w:rsid w:val="00F00F5C"/>
    <w:rsid w:val="00F0271D"/>
    <w:rsid w:val="00F0366C"/>
    <w:rsid w:val="00F06489"/>
    <w:rsid w:val="00F074D6"/>
    <w:rsid w:val="00F0793B"/>
    <w:rsid w:val="00F17EAC"/>
    <w:rsid w:val="00F21610"/>
    <w:rsid w:val="00F30505"/>
    <w:rsid w:val="00F46505"/>
    <w:rsid w:val="00F51269"/>
    <w:rsid w:val="00F53AA7"/>
    <w:rsid w:val="00FB637B"/>
    <w:rsid w:val="00FC34D3"/>
    <w:rsid w:val="00FE4F4B"/>
    <w:rsid w:val="00FF420D"/>
    <w:rsid w:val="00FF5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88AF808"/>
  <w15:docId w15:val="{ED95B7FE-FBFF-400F-AB27-58F1032B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A5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52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52643"/>
  </w:style>
  <w:style w:type="paragraph" w:styleId="AltBilgi">
    <w:name w:val="footer"/>
    <w:basedOn w:val="Normal"/>
    <w:link w:val="AltBilgiChar"/>
    <w:uiPriority w:val="99"/>
    <w:unhideWhenUsed/>
    <w:rsid w:val="00C52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52643"/>
  </w:style>
  <w:style w:type="paragraph" w:styleId="BalonMetni">
    <w:name w:val="Balloon Text"/>
    <w:basedOn w:val="Normal"/>
    <w:link w:val="BalonMetniChar"/>
    <w:uiPriority w:val="99"/>
    <w:semiHidden/>
    <w:unhideWhenUsed/>
    <w:rsid w:val="00C526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2643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17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43295B"/>
    <w:rPr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5D21E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5D21E7"/>
    <w:rPr>
      <w:rFonts w:ascii="Consolas" w:hAnsi="Consolas" w:cs="Consolas"/>
      <w:sz w:val="21"/>
      <w:szCs w:val="21"/>
    </w:rPr>
  </w:style>
  <w:style w:type="paragraph" w:styleId="ListeParagraf">
    <w:name w:val="List Paragraph"/>
    <w:basedOn w:val="Normal"/>
    <w:uiPriority w:val="34"/>
    <w:qFormat/>
    <w:rsid w:val="00ED0929"/>
    <w:pPr>
      <w:ind w:left="720"/>
      <w:contextualSpacing/>
    </w:pPr>
  </w:style>
  <w:style w:type="paragraph" w:customStyle="1" w:styleId="Body">
    <w:name w:val="Body"/>
    <w:rsid w:val="0071209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" w:eastAsiaTheme="minorEastAsia" w:hAnsi="Times" w:cs="Times"/>
      <w:color w:val="000000"/>
      <w:w w:val="0"/>
      <w:sz w:val="20"/>
      <w:szCs w:val="20"/>
      <w:lang w:val="en-US"/>
    </w:rPr>
  </w:style>
  <w:style w:type="character" w:customStyle="1" w:styleId="CDT2">
    <w:name w:val="CDT2"/>
    <w:uiPriority w:val="99"/>
    <w:rsid w:val="008258FF"/>
    <w:rPr>
      <w:rFonts w:ascii="LucidaSansTypewriter" w:hAnsi="LucidaSansTypewriter"/>
      <w:color w:val="000000"/>
      <w:spacing w:val="0"/>
      <w:w w:val="100"/>
      <w:sz w:val="18"/>
      <w:u w:val="none"/>
      <w:vertAlign w:val="baseline"/>
      <w:lang w:val="en-US"/>
    </w:rPr>
  </w:style>
  <w:style w:type="paragraph" w:styleId="Altyaz">
    <w:name w:val="Subtitle"/>
    <w:basedOn w:val="Normal"/>
    <w:link w:val="AltyazChar"/>
    <w:qFormat/>
    <w:rsid w:val="00635985"/>
    <w:pPr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AltyazChar">
    <w:name w:val="Altyazı Char"/>
    <w:basedOn w:val="VarsaylanParagrafYazTipi"/>
    <w:link w:val="Altyaz"/>
    <w:rsid w:val="00635985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customStyle="1" w:styleId="Normal0">
    <w:name w:val="[Normal]"/>
    <w:rsid w:val="008E5F65"/>
    <w:pPr>
      <w:spacing w:after="0" w:line="240" w:lineRule="auto"/>
    </w:pPr>
    <w:rPr>
      <w:rFonts w:ascii="Arial" w:eastAsia="Arial" w:hAnsi="Arial" w:cs="Times New Roman"/>
      <w:noProof/>
      <w:sz w:val="24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2D2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Kpr">
    <w:name w:val="Hyperlink"/>
    <w:basedOn w:val="VarsaylanParagrafYazTipi"/>
    <w:uiPriority w:val="99"/>
    <w:unhideWhenUsed/>
    <w:rsid w:val="002D2A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7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8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48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77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647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0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4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2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eyin</dc:creator>
  <cp:lastModifiedBy>Merve Nur aktan</cp:lastModifiedBy>
  <cp:revision>39</cp:revision>
  <dcterms:created xsi:type="dcterms:W3CDTF">2018-05-21T10:42:00Z</dcterms:created>
  <dcterms:modified xsi:type="dcterms:W3CDTF">2022-05-19T19:18:00Z</dcterms:modified>
</cp:coreProperties>
</file>